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5</w:t>
      </w:r>
      <w:r>
        <w:t xml:space="preserve"> </w:t>
      </w:r>
      <w:r>
        <w:t xml:space="preserve">มิ.ย.</w:t>
      </w:r>
      <w:r>
        <w:t xml:space="preserve"> </w:t>
      </w:r>
      <w:r>
        <w:t xml:space="preserve">63)</w:t>
      </w:r>
    </w:p>
    <w:p>
      <w:pPr>
        <w:pStyle w:val="Date"/>
      </w:pPr>
      <w:r>
        <w:t xml:space="preserve">วันศุกร์ที่</w:t>
      </w:r>
      <w:r>
        <w:t xml:space="preserve"> </w:t>
      </w:r>
      <w:r>
        <w:t xml:space="preserve">5</w:t>
      </w:r>
      <w:r>
        <w:t xml:space="preserve"> </w:t>
      </w:r>
      <w:r>
        <w:t xml:space="preserve">มิถุนายน</w:t>
      </w:r>
      <w:r>
        <w:t xml:space="preserve"> </w:t>
      </w:r>
      <w:r>
        <w:t xml:space="preserve">2563</w:t>
      </w:r>
      <w:r>
        <w:t xml:space="preserve"> </w:t>
      </w:r>
      <w:r>
        <w:t xml:space="preserve">เวลา</w:t>
      </w:r>
      <w:r>
        <w:t xml:space="preserve"> </w:t>
      </w:r>
      <w:r>
        <w:t xml:space="preserve">10.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สุภนันท์) สวัสดีครับ ยินดีต้อนรับเข้าสู่การแถลงข่าวจากทำเนียบรัฐบาลนะครับ ประจำวันศุกร์ที่ 5 มิถุนายน 2563 นะครับ เช่นเคยครับ เริ่มต้นกันด้วยสถานการณ์ประจำวัน และประเด็นสำคัญจาก ศบค. โดยท่านโฆษก ศบค. นายแพทย์ ทวีศิลป์ วิษณุโยธิน เรียนเชิญครับ</w:t>
      </w:r>
    </w:p>
    <w:p>
      <w:pPr>
        <w:pStyle w:val="BodyText"/>
      </w:pPr>
      <w:r>
        <w:t xml:space="preserve">(นายแพทย์ ทวีศิลป์) สวัสดีครับ พี่น้องประชาชนครับ รายงานตัวสำหรับวันที่ 5 มิถุนายน 2563 นะครับ พูดถึงแม้จะอยู่ภายใต้หน้ากากจะไม่ค่อยถนัดสักเท่าไหร่นะครับ แต่ว่าก็ต้องทำให้คุ้นเคย ให้เคยชินเข้าไว้ เพราะว่าหน้ากากผ้าหรือหน้ากากอนามัยนี้ช่วยป้องกันเชื้อโรคของเราได้นะครับ ก็ใส่ไว้นะครับ ทุก ๆ ท่าน แล้วก็ในทุก ๆ กิจกรรม กิจการที่ผ่อนปรน ผ่อนคลายไปแล้ว ก็จะเห็นว่า ในกิจการของระยะที่ 4 ระยะที่กำลังจะมา เมื่อวานนี้ที่พูดไป 12 มาตรการ และยังมีบวก ๆ อีกนะครับ หรือมีความคืบหน้าอย่างไร อะไรอย่างไร จะรีบแจ้งให้ท่านทราบนะครับ ตอนนี้มีการประชุมกันอยู่ รายงานสถานการณ์เรื่องของ COVID-19 ในประเทศไทยสำหรับวันนี้นะครับ มีเพิ่มใหม่อีก 1 รายครับ ซึ่งอยู่ในสถานที่กักกันที่รัฐจัดให้เช่นเคยครับ ทำให้ตัวเลขสะสมอยู่ที่ 3,102 รายนะครับ ก็รวมแล้ว อยู่ในสถานที่กักกันที่รัฐจัดให้นี่ 165 รายนะครับ หายป่วยไปแล้ววันนี้เพิ่มขึ้น อีก 3 ราย รวมเป็น 2,971 รวมสะสมหายนะครับ แล้วก็โชคดี แล้วก็เป็นข่าวดีที่วันนี้ไม่มีผู้ที่เสียชีวิตเพิ่มเติม ตัวเลขอยู่ที่ 58 เหมือนเดิมนะครับ มาดูว่า ใน 1 รายที่ พบใหม่นี้เป็นอย่างไร รายงานนี้มาจากประเทศคูเวตนะครับ ชายไทยอายุ 45 ปี อาชีพรับจ้าง ทำงานในแคมป์ของโรงงานของเอกชนแห่งหนึ่งนะครับ กลับมาถึงเมืองไทย เมื่อวันที่ 24 พฤษภาคม แล้วเข้าพักใน State Quarantine ที่กรุงเทพมหานคร ครั้งที่ 1 ไปตรวจ วันที่ 26 พฤษภาคม ก็คืออยู่เข้าวันที่ 2 2 วันหลังจากที่เข้ามาอยู่ ก็ไม่พบเชื้อในครั้งแรก แล้วก็ไปตรวจครั้งที่ 2 และในวันที่ 3 มิถุนายน คือ การเข้าอยู่ใน State Quarantine โดยส่วนใหญ่เราจะตรวจ 2 ช่วง ช่วงแรก คือวันที่ 3-5 ของการเข้าอยู่ แล้วก็อีกช่วงหนึ่งก่อนจะกลับ คือ ช่วงวันที่ 10 กว่า ๆ เขาอยู่ 14 วัน มาในรายนี้ มาเจอวันที่ 3 มิถุนายน คือช่วงก่อนจะกลับนะครับ ก็พบเชื้อโดยไม่มีอาการ ตอนนี้ก็เข้ารับการรักษาในโรงพยาบาลในกรุงเทพมหานคร ก็ทำให้ตัวเลขของประเทศต้นทางที่คนไทยกลับมา คือคูเวตตอนนี้กลับมา 174 คน แต่ว่ามีผู้ป่วยยืนยันไปแล้ว 31 วันนี้บวกอีก 1 เป็น 32 รายแล้ว ซึ่งก็ทำให้สัดส่วนอัตราการป่วย ตามประเทศต้นทางพุ่งขึ้นมาถึง 17.82 เปอร์เซ็นต์ นะครับ ตรงนี้ก็เยอะมาก ก็นำเรียนว่า ต้องเฝ้าระวังกัน อย่างที่บอกนะครับว่า พี่น้องคนไทยอยากกลับบ้านก็เป็นสิทธิของคนไทยที่จะได้กลับบ้านครับ มาดูในสถานการณ์ต่างประเทศครับ ตอนนี้ 6,698,000 กว่ารายนะครับ เสียชีวิตไปวันนี้เพิ่มเติมขึ้นมา เมื่อกี้นี้ต้องพูดว่าเมื่อวานนี้ลดลงไปไม่ถึงแสน วันนี้ 129,000 กว่า ๆ โอ้โห มาก ๆ จริง ๆ ครับ สูงมาก ๆ และเสียชีวิตไปวันนี้เพิ่มขึ้น 5,195 เท่ากับ 393,000 กว่า นะครับ ก็นำเรียนว่าเกือบ ๆ แตะ 4 แสน ภายในไม่กี่วันนี้น่าจะถึง 4 แสนแล้ว สหรัฐอเมริกา มาเป็นอันดับ 1 ของการเสียชีวิตของบราซิลวันนี้ เมื่อวานนี้วันเดียว 1,400 ประทานโทษครับ 1,411 ซึ่งก็แซงหน้าสหรัฐอเมริกาไปแล้วนะครับ แล้วก็อันดับ 2 สาเหตุของประเทศที่มีอันดับการตาย ก็เป็นสหรัฐอเมริกาแล้วก็เม็กซิโก ส่วนประเทศไทยเท่า อยู่ที่อันดับที่ 80 นะครับ มาดูในกลุ่มประเทศทางเอเชียเรานะครับ คือซาอุดิอาระเบีย ปากีสถาน จีน แล้วก็กาตาร์ที่เห็นอยู่ในขวามือ อยู่ใน top 20 นี้นะครับ ตอนนี้ทางปากีสถานจะมี New Case หรือเคสใหม่ เยอะมาก ๆ เลยนะครับ 4,800 กว่า ซาอุดิอาระเบีย 1,900 กว่า กาตาร์ 1,500 กว่า จีนเหลืออยู่แค่ 500 กว่าต่อวัน เมื่อวานนี้ในรายใหม่ และไม่มีผู้เสียชีวิต นี่คือสิ่งที่เกิดขึ้นใน 20 อันดับแรก 21-50 อันดับแรกของโลก ก็มีทางเอเชียที่เป็นกรอบสีเหลืองนี่นะครับ บังกลาเทศ UAE สิงคโปร์ คูเวต อินโดนีเซีย ฟิลิปปินส์และญี่ปุ่น ญี่ปุ่นยังเป็นเลข 2 หลักอยู่ นอกนั้นจะเป็น 3 หลักส่วนใหญ่นะครับ มาดูประเทศที่น่าสนใจ ก็คือสวิตเซอร์แลนด์ เขาก็มีอยู่ประมาณสัก new case แค่ 20 แต่รวมแล้วของเขาก็ 30,000 กว่า ซึ่งก็จะไปเห็นภาพของสวีเดนที่เขาบอกว่า จะใช้ในรูปแบบของการทำให้เกิด Hert Emunity นะครับ คือการปล่อยให้มีการแพร่ระบาด ของเขาก็เสียชีวิตไป 4,500 กว่า ในการติดเชื้อทั้งหมด 40,000 กว่า ก็ถือว่าตัวเลขก็ยังมีความสูงอยู่นะครับ ไปดูเป็นกราฟ ก็จะเห็นเป็นภาพของทางบราซิล หรือประเทศที่เป็นอันดับ 2 ที่มีแนวโน้มทแยงขึ้น แต่ว่าสหรัฐอเมริกาที่เป็นเส้นสีน้ำเงินที่อยู่ข้างบนนี้แนวโน้มจะลดลง เพราะฉะนั้นตอนนี้ อเมริกาทั้งเหนือและใต้ ทั้ง 2 ประเทศนี้ ก็เป็นตัวแทนของ 2 ทวีป ก็จะเห็นนะครับ ว่ายังสูงอยู่ รัสเซียดูทรง ๆ ไม่ใช่ทรงแล้วครับ กำลังขึ้น แต่อินเดียจะยังทรง ๆ ออกไปนะครับ ไปดูของทางอินเดีย ทางเอเชียบ้าง ตัวเลขทยานขึ้นไปตัวเลขยังสูงอยู่นะครับ เช่นเดียวกับปากีสถาน ซึ่งเป็นประเทศที่ติดกัน แต่ว่าของบังกลาเทศ ก็ดูจะทิศทางก็น่าจะพยายามที่จะรักษาระดับที่จะไม่สูงไปมากนะครับ ข่าวของต่างประเทศมีอะไรบ้างที่น่าสนใจ ไปดูของการรายงานวิจัยของประเทศสาธารณรัฐประชาชนจีนครับ งานวิจัยพบผู้ป่วยอายุน้อย เสี่ยงป่วยโดยไม่มีอาการ แพร่เชื้อได้นานถึง 12 วัน ในรายละเอียดว่าอย่างไรครับ เขาศึกษาในผู้ป่วย 78 ราย จากการระบาดในเมืองอู่ฮั่น เปรียบเทียบจากผู้ป่วย 2 กลุ่ม กลุ่มที่แสดงอาการ 45 ราย และผู้ป่วยที่ไม่แสดงอาการ 33 ราย ก็พบว่าเอา 2 กลุ่มนี้มาเปรียบเทียบกันนะครับ กลุ่มที่ไม่แสดงอาการนี่เฉลี่ย มีอายุ 37 ปี ส่วนผู้ป่วยที่แสดงอาการ จะอายุมากกว่า คือ 56 ปี ก็พบว่า ผู้ที่ไม่แสดงอาการแม้ว่าร่างกายภายนอกจะดูเหมือนปกติ แต่สามารถแพร่เชื้อได้นานถึง 12 วัน โดยเฉลี่ยประมาณสัก 8 วันนี่นะครับ อันนี้เป็นข่าวคราวที่น่าจะต้อง เขาเรียกว่าอะไรครับ ต้องเก็บเอามาเป็นข้อคิด อย่างที่เราบอกกันว่า คนหนุ่มคนสาวที่ติดเชื้อกันมากมายทำไมถึงเป็นอย่างนี้นะครับ ภาพของประเทศไทยเรา อายุยังน้อยแล้วก็ติดเชื้อกันไปก็คล้าย ๆ กับคนจีนนี่ล่ะครับ แล้วก็ไม่แสดงอาการ ก็คล้าย ๆ กับที่เราเจอใน State Quarantine ที่ว่ามานะครับ ตรวจโดยเรื่องของสารคัดหลั่ งแต่ปรากฏว่าไม่ค่อยมีอาการกันเท่าไร มาดูในต่างประเทศ กลุ่มทางยุโรป 3 ประเทศครับ อังกฤษบอกว่า รัฐมนตรีมหาดไทยอังกฤษเปิดเผยว่า ผู้ที่จะเดินทางเข้ามาในอังกฤษไม่ว่าจะทางเรือ ต้องกักตัวเป็นเวลา 14 วัน ในสถานที่ที่กำหนดไว้ ซึ่งจะเริ่มวันที่ 8 มิถุนายนนี้ อิตาลี เยอรมัน เป็นอย่างไรบ้างครับ อิตาลี เป็นประเทศแรกในยุโรปที่จะเปิดพรมแดนเต็มที่ และยกเลิกเงื่อนไขการกักตัวเฝ้าระวัง 14 วัน สำหรับผู้ที่เดินทางเข้าประเทศ ขณะที่เยอรมัน ประกาศเปิดพื้นที่ชายแดน เพื่อกระตุ้นอุตสาหกรรมการท่องเที่ยว ที่มีความสำคัญต่อเศรษฐกิจของประเทศ ซึ่งทรุดตัวลงหนักในช่วงที่ผ่านมา ต่างกันกับทางอังกฤษเลยนะครับ 2 ประเทศนี้ ตอนนี้เขากำลังเปิด ก็ยังต้องใช้มาตรการที่แตกต่างกัน เบลเยียมเป็นอย่างไรบ้าง ข้างล่าง นายกรัฐมนตรีเบลเยียมกล่าวว่า เบลเยียมประเปิดพรมแดน เพื่อให้ผู้เดินทางจากประเทศสมาชิกสหภาพยุโรป ผู้เดินทางจากประเทศสมาชิกสหภาพยุโรปหรือ EU อังกฤษ และเขตการเดินทาง ปลอดหนังสือการเดินทางเข้าสู่ประเทศได้ ตั้งแต่วันที่ 15 มิถุนายน เป็นต้นไปสถานบันเทิง ร้านอาหารต่าง ๆ จะกลับมาเปิด ในวันที่ 8 มิถุนายน ส่วนโรงภาพยนตร์จะกลับมาเปิด โดยจำกัดผู้ชม 200 คน และต้องสวมหน้ากากอนามัย จะเห็นนะครับ ทิศทางข่าวกันไปทั้งโลกเหมือน ๆ กัน 200 คน เราก็พูดกันในประเทศไทยเรา ซึ่งเราผ่อนคลายในระยะที่ 3 สวิตเซอร์แลนด์เป็นอย่างไรบ้างครับ เขาบอกว่าที่ประชุมสภาแห่งรัฐ เห็นชอบร่างกฎหมายที่เกี่ยวข้องกับ แอปพลิเคชันติดตามตัวนะครับ เขาเรียกสวิตเซอร์วิส เขามีแอฟเหมือนกันนะครับ เรามีแอฟเขาก็มีแอฟและสอนให้มีบริการตวรจหาเชื้อไวรัสแบบไม่เสียค่าใช้จ่ายแบบบุคคลที่ได้รับการแจ้งเตือน จากแอปพลิเคชันดังกล่าว อยู่ในผู้ที่มีความใกล้ชิดกับผู้ที่ติดเชื้อ นี่ไงครับ เทคโนโลยีต่าง ๆ ทั่วโลกต่างเอามาใช้ ตอนนี้สวิตเซอร์แลนด์ก็เอามาใช้ไปดูครับว่า พูดถึงแอปฯ ของสวิตฯ เราก็มีแอปฯ ของเราคือ ไทยชนะ เมื่อวานนี้มีผู้ที่เข้าร่วมกิจการกิจกรรมลงทะเบียนแล้ว 156,000 กิจการ กิจกรรม ร้านนี้นี้นะครับ ขอบพระคุณเป็นอย่างสูง แล้วก็คนไทยเราที่เข้ามาใช้งาน 21,000,000 แล้วนะครับ ก็ทั้งในรูปแบบของการเป็นแพลตฟอร์ม เข้าใน web ไทยชนะ.com กับเข้าไปในส่วนของผ่านแอปฯ ไทยชนะ นะครับ ซึ่งมี 2 รูปแบบแล้วนะครับตอนนี้ การดาวน์โหลดก็เกิดขึ้น 188,530 ครั้งไปแล้ว ต้องขอบคุณทุกคนที่ช่วยกันนะครับ ไปตรวจโดย ศปม. กิจการ กิจกรรม มาตรการผ่อนคลายต่าง ๆ เป็นอย่างไรบ้าง วันนี้มา update มาตรการกันนะครับ 4 มิถุนายน เมื่อวานนี้ไปตรวจ 20,000 กว่านะครับ ก็ปฏิบัติตตามได้ดีนะครับ ปฏิบัติไม่ครบเพียงแค่ 22 ใน 20,000 กว่า ไม่ปฏิบัติเลยเป็น 0 ขอบพระคุณมาก ตอนนี้เราก็ใช้ชุดตรวจ 90 ชุด เป็นชุดตรวจร่วม ชุดตรวจทั่วไปอีก 1,800 ชุดตรวจร่วม 148 ก็กระจายไปทั่วประเทศนะครับ ไปดูเรื่องของเคอร์ฟิว ซึ่งตอนนี้ยังมีอยู่ เมื่อวานนี้วันที่ 5 มิถุนายนที่รายงานไปในรอบ 24 ชั่วโมง ก็พบว่ายังมีชุมนุมมั่วสุมอยู่ เพิ่มขึ้น 12 ราย เป็น 22 รายนะครับ แล้วก็ออกนอกเคหสถานลดน้อยลงไป 21 เป็นเหลือ 236 ส่วนใหญ่ก็เหมือนเดิมครับ ยาเสพติด ลักลอบเล่นพนันอะไรทั้งหลายนี้ต้องฝากพี่ ๆ น้อง ๆ ช่วยกันดูแลญาติพี่น้อง ว่าอย่าออกไปเลยนะครับ จะลงทิ้งท้ายกันด้วยเรื่องของการที่ เมื่อวานนี้กล่าวชมไปนะครับ ตอนนี้ฮีโร่เราอยู่ 2 กลุ่มนะครับ แต่เดิมเป็นหมอเป็นอะไรทั้งหลาย ตอนนี้เป็นเรื่องของผู้ที่ต้องทำความสะอาดพื้นผิว เป็นแม่บ้านที่อยู่ตามกิจกรรมกิจการทั้งหลายนี้นะครับ แต่เดิมท่านอาจจะทำความสะอาดเช้า เที่ยง เย็น 3 เวลา เดี๋ยวนี้อาจจะต้องเหนื่อยมากขึ้น ท่านเป็นฮีโร่ของเราครับ เพราะว่าอาจจะต้องทุกชั่วโมง อาจจะต้องทุก 2 ชั่วโมง หรืออาจจะต้องจุด ๆ แล้วแต่ความถี่ของคนเข้ามาใช้ เราต้องฝากชีวิตไว้กับท่าน เพราะว่าท่านทำความสะอาดให้เชื้อโรคบนพื้นผิวมันหายไปจากพื้นผิวไป กับอีกคนคนที่คอยเช็กอยู่หน้าประตูว่า ท่านจะได้สแกน QR Code แล้วหรือยัง ส่วนใหญ่คือ รปภ. หรือคนที่แนะนำอยู่ด้านหน้า หรือประชาสัมพันธ์ ท่านมีความสำคัญมาก ๆ ทีเดียวนะครับ ต้องฝากเรื่องนี้ไว้ด้วยนะครับ ก็อยู่ห่างกันใส่แมสก์กัน หมั่นล้างมือ แล้วอีกอย่างหนึ่ง ถือหลัก รักสะอาด และปราศจากแออัด นี่คือสิ่งที่ต้องฝากไว้นะครับ ไปที่คำถามเลยครับ</w:t>
      </w:r>
    </w:p>
    <w:p>
      <w:pPr>
        <w:pStyle w:val="BodyText"/>
      </w:pPr>
      <w:r>
        <w:t xml:space="preserve">(คุณสุภนันท์) ครับ มีคำถามเข้ามาผ่านทางโซเชียลมีเดีย สนามบินทั้งหลายเริ่มกลับมาเปิดให้บริการแล้ว ทำไมสนามบินภูเก็ตยังไม่เปิดครับคุณหมอ</w:t>
      </w:r>
    </w:p>
    <w:p>
      <w:pPr>
        <w:pStyle w:val="BodyText"/>
      </w:pPr>
      <w:r>
        <w:t xml:space="preserve">(นายแพทย์ ทวีศิลป์) ครับ เรื่องนี้เป็นเรื่องที่ทาง ศบค. ให้ความสำคัญมากนะครับ เพราะว่ามาตรการของการเคลื่อนย้ายข้ามจังหวัดได้ อันนี้เราเกิดขึ้นในการผ่อนปรน ของผ่อนคลายระยะที่ 3 แต่ว่าเนื่องจากเรื่องของสนามบินเป็นเรื่องของการที่จะต้องโดยสารคนจำนวนมาก และอาจจะมีความแออัดต่อพื้นที่นะครับ มีหลักการพิจารณาอย่างนี้ครับ ในชุดของคณะกรรมการเฉพาะกิจ ผมได้ทราบการรายงานกันขึ้นมา เมื่อเช้านี้พูดคุยกันเรื่องนี้ ว่าเขาแบ่งกลุ่มกันอย่างไรในสนามบินต่าง ๆ แบ่งเป็น 3 กลุ่มครับ กลุ่มที่ 1 คือ ท่าอากาศยานที่อยู่นอกสังกัด บริษัท ท่าอากาศยานไทย หรือ AOT ที่ว่านี้นะครับ แล้วก็ไม่พบประวัติการแพร่ระบาดของโรคติดเชื้อไวรัสโคโรนานี้เลย 14 วันที่ผ่านมา และมีระบบควบคุมโรคที่ดี อันนี้สามารถให้เปิดทำการได้เลย กลุ่มที่ 2 เป็นท่าอากาศยานที่สังกัด AOT นี่ แล้วอยู่ในพื้นที่จังหวัด ที่มีประวัติการแพร่ระบาดของโรคติดเชื้อไวรัสโคโรนา 2019 นี่ โดยมีข้อมูลผู้ป่วยประปรายในช่วง 14 วัน ที่ผ่านมา และมีระบบควบคุมโรคที่ดี อันนี้ก็ให้เปิดเหมือนกันนะครับ กลุ่มที่ 3 ครับ เป็นกลุ่มที่สังกัดท่าอากาศยาน บริษัทท่าอากาศยานไทยหรือ AOT นะครับ อยู่ในพื้นที่จังหวัดที่มีความเสี่ยงสูง มีการแพร่ระบาดของโรคติดเชื้อไวรัส COVID-19 จำนวนมาก และระบบควบคุมโรคยังคงต้องมีการประเมินอยู่ มองดูแล้วตรงนี้ ครับ ณ ตอนนี้ ข้อมูลล่าสุด ของสนามบินภูเก็ต ถ้าจำไม่ผิดตัวเลขอยู่ที่ วันที่ 25 หรือ 26 พฤษภาคมนี่นะครับ เดี๋ยวผมขอเช็กดูนิดหนึ่ง ก็คือยังมีการติดเชื้ออยู่ในพื้นที่อยู่ เพราะฉะนั้น ณ ตอนนี้ถ้านับไปแล้ว ยังคงอยู่ที่ 14 วันที่ยังมีการแพร่เชี้ออยู่ ก็คงต้องใช้เวลาในการที่จะ 25 ล่าสุด ที่มีการติดเชื้อที่จังหวัดภูเก็ต เพราะฉะนั้นตอนนี้อยู่ในช่วงเวลาที่เรารอคอย ถ้าไม่มีเลยและยาวไปถึงวันที่มีการประชุม ศบค. ชุดใหญ่ สนามบินภูเก็ต จังหวัดภูเก็ตทุกท่านได้ดูแลตัวกันเองได้เป็นอย่างดี เป็นตัวเลขที่น่าพึงพอใจ สนามบินภูเก็ตก็ได้เปิดแน่นอน อันนี้โดยหลักการตามหลักการมีแน่นอนนะครับ อันนี้โดยหลักการการประเมินตามที่ว่านะครับ</w:t>
      </w:r>
    </w:p>
    <w:p>
      <w:pPr>
        <w:pStyle w:val="BodyText"/>
      </w:pPr>
      <w:r>
        <w:t xml:space="preserve">(คุณสุภนันท์) มีสอบถามมาว่า ศบค. รายงานผู้ติดเชื้อในประเทศเป็น 0 ติดต่อมาหลายวันแล้ว ทำไมการเดินทางไปในบางจังหวัด จึงมีมาตรการการกักกันที่เข้มงวดครับ</w:t>
      </w:r>
    </w:p>
    <w:p>
      <w:pPr>
        <w:pStyle w:val="BodyText"/>
      </w:pPr>
      <w:r>
        <w:t xml:space="preserve">(นายแพทย์ ทวีศิลป์) ก็ตัวอย่างของจังหวัดก็คงเหมือน ๆ กันของตัวเลขของประเทศไทย กับประเทศอื่น ๆ ของโลกนี้นะครับเราเองก็บอกว่ ามีคนเดินทางมาจากนอกประเทศ ซึ่งเราก็ต้องมี State Quarantine ของเรากักกันเขาไว้ ก็เพื่อความสบายใจ เพื่อความมั่นใจ ก่อนหน้านี้แต่ละจังหวัดก็มีนะครับ บางจังหวัดไม่มีเลยตั้งแต่ต้น คือ 9 จังหวัดที่เราเคยรายการมันมาตลอดนี่ เขาก็มีความระมัดระวังอย่างยิ่ง เขาก็มีออกกฎออกเกณฑ์อะไรของเขาขึ้นมาเพราะฉะนั้นตอนนี้ การติดเชื้อส่วนใหญ่เป็นการนำเข้า ไม่ว่าจะเป็นการนำเข้าจากต่างประเทศ มาจากการเดินทางย้ายถิ่นย้ายพื้นที่ แต่ละที่จัดการไม่เหมือนกัน ประเทศไทยเราก็จัดการไม่เหมือนกับประเทศทางยุโรป แล้วก็ขณะเดียวกันก็จัดการไม่เหมือนกับในประเทศเพื่อนบ้านของเรา ไม่แปลกเลยแต่ละจังหวัดก็จะเกิดการจัดการที่แตกต่างกัน ซึ่งในเรื่องนี้นะครับ การให้การกระจายอำนาจที่เกิดขึ้นจากการบริหารจัดการสถานการณ์ COVID-19 นี้ เกิดขึ้นอย่างเป็นอิสระในแต่ละจังหวัด ซึ่งข้อดีก็คือทำให้แต่ละจังหวัดสามารถที่จะปกป้องพื้นที่แล้วก็มีมาตรการที่เหมาะสมของแต่ละจังหวัด เพราะฉะนั้นตรงนี้ ถ้าบางจังหวัดยังมีมาตรการที่เข้มงวดอยู่ก็อาจจะมีเหตุผลในบางเรื่อง ซึ่งทางคณะกรรมการโรคติดต่อจังหวัด อาจจะต้องอธิบายให้กับพี่น้องประชาชนในจังหวัดของท่าน หรือคนที่ข้ามจังหวัดมาในประเทศเพราะฉะนั้นตรงนี้ ผมเชื่อว่าเขามีเหตุผลนะครับ ก็อาจจะต้องเข้มหน่อย เพื่อที่จะทำให้เขาเป็นสีเขียวไปตลอดนะครับ ซึ่งอันนี้ถ้าท่านต้องไปใช้บริการ ถ้าท่านต้องเดินทางผ่านเขา ก็เป็นเรื่องที่ท่านต้องศึกษา ถ้ายังไม่รู้ โทรไปที่ศูนย์ดำรงธรรมแต่ละจังหวัด ก็จะทำให้รับทราบ แต่ละจังหวัดนะครับ ก็จะทำให้รับทราบ เข้าเมืองเขาก็ต้องทำตามกฎเกณฑ์ของเขา แล้วประสบความสำเร็จมาตลอด เพราะฉะนั้นจะไปว่ากันก็ไม่ได้ เพราะฉะนั้นสิ่งที่ต้องย่อหย่อน เป็นสิ่งที่เราต้องพิจารณา เพราะฉะนั้นเราเข้าไปหาเมืองเขา เราต้องปรับตัวให้เหมือน ๆ กับเขา เหมือนกับที่อังกฤษเมื่อกี้ อย่างที่บอกมา กักตัว 14 วัน ก็ถ้าสมัครใจไปก็ต้องทำตามกติกาของเขา เหมือน ๆ กันครับ ไทยเราก็คล้าย ๆ อย่างนี้ แต่โดยทั่วไปแล้ว สถานการณ์ของเราผ่อนคลายมากขึ้น จังหวัดท่องเที่ยวต้องการเปิดเข้าไปหาเขาไปด้วยซ้ำ แล้วก็เป็นนโยบายของท่าน ผอ. ศบค. อยากจะให้มีการเดินทางภายในประเทศมากขึ้น เดี๋ยวโรงแรมก็จะเปิดเยอะขึ้น เดี๋ยวเรื่องของการกิจการต่อต่อค้าขายก็จะมากขึ้น ซึ่งอันนี้ทิศทางไปในแนวโน้มที่ดี</w:t>
      </w:r>
    </w:p>
    <w:p>
      <w:pPr>
        <w:pStyle w:val="BodyText"/>
      </w:pPr>
      <w:r>
        <w:t xml:space="preserve">(คุณสุภนันท์) มีคำถามเพิ่มเติมจากสื่อมวลชนครับ ถามเข้ามาว่า ตัวเลขผู้ติดเชื้อช่วงหลังนี่ เป็นผู้ที่กลับมาจากต่างประเทศและอยู่ใน State Quarantine ครับ ศบค. จะต้องปรับมาตรการในการดูแลคนใน State Quarantine หรือไม่ เพื่อให้เกิดความเชื่อมั่นว่า คนที่ออกไปจาก State Quarantine จะไม่ติดเชื้อออกมา</w:t>
      </w:r>
    </w:p>
    <w:p>
      <w:pPr>
        <w:pStyle w:val="BodyText"/>
      </w:pPr>
      <w:r>
        <w:t xml:space="preserve">(นายแพทย์ ทวีศิลป์) ก็คนที่เข้ามายัง state quarantine ตอนนี้เป็นมาตรฐานที่เราทำมาอยู่ขณะนี้ ก็ยังถือว่าเป็นมาตรฐานที่ดีมาก ๆ นะครับ ก็คือตั้งแต่ก่อนเข้ามีการคัดกรอง ระหว่างที่อยู่ก็คัดกรองด้วย ก่อนจะออกไปสุดท้ายก็ต้องคัดกรอง และมีการติดตามอีก เพราะฉะนั้นตรงนี้สิ่งที่เราทำมา มีคนเข้ามาอยู่ตรงนี้ คนที่เข้ามาอยู่ตรงนี้หลักหลายหมื่นแล้วนะครับ นำเรียนว่าค่อนข้างมั่นใจจริง ๆ นะครับ ถ้าทำได้ไม่ถูกต้องแล้ว ระบบจะฟ้องตัวมันเองครับ ต้องมีเล็ดลอดออกไป และกลับไปสู่ชุมชนแล้วก็จะไปติดเชื้อในชุมชน แต่ที่ผ่านมาระบบทำงานได้อย่างดี เราเห็นตัวเลขติดเชื้อลดน้อยลง แล้วก็พบที่อยู่ใน State Quarantine เพิ่มขึ้น ๆ ตลอด ซึ่งคือสิ่งที่เราร่วมมือกัน ทั้ง ศปม. สธ. ทั้งหลายนี้นะครับ ได้ร่วมมือกันทำ ก็นำเรียนว่าขอให้มั่นใจครับ แล้วก็พยายามทำให้ดีที่สุดด้วยครับ</w:t>
      </w:r>
    </w:p>
    <w:p>
      <w:pPr>
        <w:pStyle w:val="BodyText"/>
      </w:pPr>
      <w:r>
        <w:t xml:space="preserve">(คุณสุภนันท์) ครับ อีกหนึ่งคำถามจะทางข่าวสดนะครับ สอบถามว่าจะมีการผ่อนปรนเฟส 4 พิจารณาเมื่อไหร่ แล้วก็การพิจารณาเฟส 4 นั้น จะพร้อม ๆ กันเลยไหม ไม่ว่าจะเป็นงานอีเวนต์ คอนเสิร์ต ผับ บาร์ พร้อมกันเลยไหมครับ ที่ท่านผอ. ศบค. ให้ไว้นะครับ ท่านนายกรัฐมนตรี บอกว่าอะไรที่พร้อมก็คงจะได้ให้เปิดก่อน แต่พร้อมนี่ตัดสินโดยใคร ก็จะมีคณะกรรมการเฉพาะกิจขึ้นมาศึกษา นำเสนอ กิจการ กิจกรรมทั้งหลาย ตอนนี้มีการประชุมกันเช้าบ่ายกันหลายรอบนะครับ โดยท่านเลขาฯ สมช. ตัวโผหลักคอยรับฟัง คอยดู แล้วก็มีกิจการมา เข้าใจว่าเมื่อวานนี้ก็มีทั้งหลายส่วนกิจกรรมมาคุยกันอยู่ พอเสร็จแล้ว มีภาพชัดเจน ถ้าถามตอบกันได้รู้เรื่องก็เอาเข้านำเสนอคณะกรรมการชุดใหญ่ในสัปดาห์หน้า แต่ถ้าไม่ได้ ยังไม่ดี ก็ส่งเป็นการบ้านให้คณะกรรมการมารับทราบใหม่อีกทีหนึ่ง โดยเจ้าของกิจการ กิจกรรมนั้น ต้องส่งชุดข้อมูลมาจนกระทั่งเรามั่นใจ ว่าเราชุดข้อมูลหลายส่วน ไม่ว่าจะเป็นกระทรวงสาธารณสุข โดยกรมควบคุมโรค กรมอนามัยนะครับ ทาง ศปม. สปสท. ทั้งหลายต้องมาช่วยกันคิดกันพูด ซึ่งก็นำเรียนว่าเร็ว ๆ นี้เราคงได้ข่าวดีกัน ถ้ามีความคืบหน้าจะมานำเรียนให้ทุกท่านได้ทราบครับ</w:t>
      </w:r>
    </w:p>
    <w:p>
      <w:pPr>
        <w:pStyle w:val="BodyText"/>
      </w:pPr>
      <w:r>
        <w:t xml:space="preserve">(คุณสุภนันท์) สำหรับวันนี้ไม่มีคำถามเพิ่มเติมนะครับ มีอะไรจะฝากทิ้งท้ายให้กับผู้ชมไหมครับ</w:t>
      </w:r>
    </w:p>
    <w:p>
      <w:pPr>
        <w:pStyle w:val="BodyText"/>
      </w:pPr>
      <w:r>
        <w:t xml:space="preserve">(นายแพทย์ ทวีศิลป์) มีหนังสือเล่มหนึ่งนะครับ ก็เข้ากับในบรรยากาศแบบนี้ ทุกท่านได้อ่านกัน ซึ่งตอนนี้ก็มี QR Code ให้ดาวน์โหลดได้ฟรี เรื่องของโลกเปลี่ยน คนปรับ ขยับสู่ความยั่งยืน โดยท่านสุวิทย์ เมษินทรีย์ ท่านรัฐมนตรีว่าการอุดมศึกษา วิทยาศาสตร์ วิจัยและนวัตกรรม มีหลายเรื่องครับอยากจะมา… เรียกว่าอะไรครับ เชื้อเชิญให้ท่านได้อ่าน เพราะมันเข้ากับสถานการณ์นี้ เอาแค่อ่านในเรื่องของหัวข้อ ให้ท่านได้ฟังนะครับว่า มีอะไรที่น่าสนใจบ้าง ท่านสุวิทย์ เขียนไว้ในนี้ ความพอเพียงในโลกหลังโควิด วิเคราะห์มา 7 รอยปริ ปั่นป่วนโลก 7 ขยับปรับเปลี่ยนโรค ประเทศไทยในระยะเปลี่ยนผ่าน ปรัชญาของเศรษฐกิจพอเพียง กับการพัฒนาที่ยั่งยืนในโลกหลังโควิด อย่างนี้ครับ น่าอ่านหลายเรื่องเลย เตรียมคนไทยเป็นมนุษย์ที่สมบูรณ์ในโลกหลังโควิด รายละเอียดหลายอย่าง คนไทยในโลกก่อนโควิดเป็นอย่างไร ท่านก็วิเคราะห์มา และว่าภารกิจของครู 7 ภารกิจในโลกหลังโควิดจะเป็นอย่างไรบ้าง สังคมของเราในโลกหลังโควิดนะครับ มีโมเดลขับเคลื่อนหลังโควิดเป็นอย่างไร ประชาคม สัญญาประชาคมในสังคมของพวกเราเป็นอย่างไร หลายเรื่องน่าอ่านอย่างมาก แต่มีเรื่องหนึ่งที่ผมอยากจะโปรยชิมรางให้ท่านก่อน อ่านตรงนี้แล้ว น่าสนใจนะครับ เป็นเรื่องของผู้แพ้กับผู้ชนะ ท่านเอาเรื่องของหลุยส์ ปาสเตอร์ ทุกคนคงเคยได้ยินนะครับ เปรียบเทียบกับคนหลังนี้ผมก็ไม่คุ้น แต่คนแรกผมคุ้น เอามาเล่าให้ฟัง อ่านตามที่หนังสือนี้เลยแล้วกัน ถ้าไปถามคนฝรั่งเศส ว่าเขารู้จักชื่ออะไรบ้าง เกือบทุกคนจะบอกว่ารู้จัก หลุยส์ ปาสเตอร์ นักวิทยาศาสตร์ผู้เสนอทฤษฎีเชื้อโรค ซึ่งบอกว่าโรคต่าง ๆ เกิดจากเชื้อโรค เชื้อโรคแต่ละชนิดก็ทำให้เกิดโรคแต่ละอย่าง ในเมื่อเป็นเช่นนี้ การรักษาโรค ก็คือการต่อสู้กับเชื้อโรค เช่น การใช้ยาหรือยาปฏิชีวนะ เพื่อกำจัดเชื้อโรคให้ได้ ก็หายจากโรคภัยไข้เจ็บ หลุยส์ ปาสเตอร์ ก็มีชื่อเสียงขจร กระจายไปยังทั่วโลก ในบั้นปลายของชีวิตเขาป่วยด้วยโรคเส้นเลือดฝอยแตก เป็นอัมพาตอยู่หลายปี ก่อนลาจากโลกด้วยวัย 72 ปี ขอฝากผลงานให้กับโลก ในด้านการฆ่าเชื้อโรค ขณะเดียวกันอีกชีวิตหนึ่ง เป็นนักชีววิทยาชาวฝรั่งเศส ใช่ชีวิตอยู่ที่เดียวกัน ก็ได้พบเจอกันกับทางหลุยส์ ปาสเตอร์ แต่มีความคิดขัดแย้งกันมาโดยตลอด เขาชื่ออังตวล บิลแชม ซึ่งไม่เชื่อในทฤษฎีเชื้อโรค สิ่งที่เรียกว่าเชื้อโรคนั้นมีอยู่ทั่วไป ทุกหนทุกแห่งในทั่วโลก รวมทั้งในร่างกายของคนมี สิ่งมีชีวิตต่าง ๆ อยู่ได้ โดยที่ไม่ได้ทำให้เกิดโรคเลย แต่เมื่อใดก็ตามแต่ที่ร่างกายของคนนั้นอ่อนแอลงไป กินอาหารที่ไม่ถูกต้อง อยู่ในที่ ๆ ไม่ถูกต้อง ไม่มีการออกกำลังกาย เมื่อนั้นก็จะเกิดโรค แล้วทำให้ต้องแก้ไขโดยให้อาหาร ออกกำลังกาย และการใช้ชีวิตพักผ่อนให้ถูกต้อง ส่วนการใช้ยานั้น เป็นไปเพื่อการแก้ไขข้อบกพร่องจนทำให้ร่างกายกับเชื้อโรคนั้นอยู่ด้วยกันได้เท่านั้นเอง นี่คือสิ่งที่เกิดขึ้น มีความคิดของอองตวน วินแชมนี้ออกมาที่เรียกว่า การดูแลสถานที่ สถานที่นี่ครับ นะครับ ซึ่งหมายถึงอวัยวะทุกส่วนให้ดีด้วยการกิน การใช้ชีวิตที่ถูกต้อง แล้วก็ร่างกายก็จะเกิดภูมิคุ้มกันที่ดีจนปราศจาก ขณะที่หลุย ปาสเตอร์ ไม่มีใครรู้จักมีผู้กล่าวว่าขี้ประจบ เอาใจคนคนชั้นสูง และมหาเศรษฐี ด้อยกว่าอย่างเป็นคนอารมณ์ร้ายกาจ หลุยส์ ปาสเตอร์ ในวาระสุดท้าย หลุยส์ ปาสเตอร์ อังตวน วินแชมก็ไปเยี่ยม ทางวิทยาศาสตร์ที่อยู่คนละข้างในวาระนั้น ก็พูดว่าสถานที่นั้นสำคัญที่สุด เชื้อโรคทำอะไรไม่ได้จริง ๆ อีกไม่กี่วัน หลุยส์ ปาสเตอร์ ก็เสียชวิตไปอีกไม่กี่วัน หลุยส์ ปาสเตอร์ ก็เสียชีวิตไป อยู่ต่อมาจนเสียชีวิตในวัย 93 ปี ฝากผลงานให้กับโลก ด้านการสร้างภูมิต้านทางของร่างกายนะครับเท่านั้นทำให้ไม่เป็นโรค และไม่ทุกข์ทรมาน โลกหลังโควิดเราอาจจะพิจารณารักษาโรคและวิธีการมองการรักษาโรค พิจารณาแนวทางการอยู่ร่วมกับเชื้อโรคนี้ โดยรักษาความเข้มแข็ง หรือความแข็งแรงของพื้นที่ทางร่างกายและจิตใจ 2 หน้านี้ผมว่านี่คือสิ่งที่น่าจะได้เรียนรู้ร่วมกันนะครับ เราไม่สามารถที่จะหายามารักษา มาฆ่าเชื้อโรคตัวนี้ได้ ณ เวลานี้ ณ วินาทีนี้ เพราะฉะนั้นมีทางเดียวครับ เราทำให้ร่างกายของเรา สถานที่ของเรา ซึ่งมากกว่าร่างกายของเรานะครับ ซึ่งบอกว่าตอนนี้ฮีโร่ของเรา คนที่ทำความสะอาดพื้นผิว คนที่คอยเช็กแอปสแกนเข้ามาในห้างต่าง ๆ ในพื้นที่ต่าง ๆ สถานที่ต่าง ๆ ดีขึ้น แล้วก็ปลอดจากโรคนี้ กราบขอบพระคุณเป็นอย่างสูงครับ</w:t>
      </w:r>
    </w:p>
    <w:p>
      <w:pPr>
        <w:pStyle w:val="BodyText"/>
      </w:pPr>
      <w:r>
        <w:t xml:space="preserve">(คุณสุภนันท์) ครับ ขอบพระคุณนะครับ นายแพทย์ ทวีศิลป์ วิษณุโยธิน โฆษกศูนย์บริหารสถานการณ์โควิด-19 หรือ ศบค. นะครับ สักครู่นี้มีสอบถามเพิ่มเติมเข้ามาในเรื่องของตัวเลขประจำวันนะครับ เนื่องจากว่าหลายท่านอาจจะไม่ได้เข้ามาในตอนต้น มีผู้ติดเชื้อรายใหม่เพ่ิ่ม 1 ราย อยู่ใน state quarantine นะครับ ทำให้ตัวเลขผู้ป่วยยืนยันติดเชื้อ สะสมอยู่ที่ 3,102 ราย ด้วยกันนะครับ ขณะเดียวกันมีผู้ป่วยที่ได้รับการรักษาหายแล้ว แล้วกลับบ้านเรียบร้อยแล้วครับ 2,971 คน และในวันนี้ไม่มีผู้เสียชีวิตเพิ่มเติม ทำให้ประเทศไทยมีอยู่เสียชีวิตสะสมอยู่ที่ 58 คนนะครับ ลำดับต่อไป จะเป็นการแถลงข่าวในภาคภาษาอังกฤษนะครับ สำหรับชาวต่างชาติที่อยู่ในประเทศไทย และสื่อมวลชนจากต่างประเทศที่ติดตามสถานการณ์ในบ้านเรานะครับ ขออนุญาตกราบเรียนเชิญท่านณัฐภาณุ นพคุณ รองอธิบดีกรมสารนิเทศ และ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สุภนันท์) ครับ กราบขอบพระคุณ ท่านณัฐภาณุ นพคุณ นะครับ รองอธิบดีกรมสารนิเทศและรองโฆษกกระทรวงการต่างประเทศ ทุกท่านมีหลายท่านสอบถามเพิ่มเติมเข้ามา หนังสือ โลกเปลี่ยน คนปรับ นะครับ ตอนนี้สามารถดาวน์โหลด E-Book ของเว็บไซต์ของกระทรวงวิทยาศาสตร์และนวัตกรรม หรือกระทรวง อว. นะครับ และทั้งหมดคือการแถลงข่าวจสกศูนย์บริหารสถานการณ์ โควิด-19 ประจำวันนี้นะครับกระผม สุภนันท์ ฤทธิ์มนตรี และทีมงานทั้งหมดขอลาไปก่อน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5 มิ.ย. 63)</dc:title>
  <dc:creator/>
  <cp:keywords/>
  <dcterms:created xsi:type="dcterms:W3CDTF">2021-03-23T08:47:26Z</dcterms:created>
  <dcterms:modified xsi:type="dcterms:W3CDTF">2021-03-23T08: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5 มิถุนายน 2563 เวลา 10.50 น.</vt:lpwstr>
  </property>
  <property fmtid="{D5CDD505-2E9C-101B-9397-08002B2CF9AE}" pid="3" name="subtitle">
    <vt:lpwstr/>
  </property>
</Properties>
</file>